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CB78A8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34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1E3ECA">
        <w:t xml:space="preserve">Jozefovi Beňovi, bývalému členovi dozornej rady Letiska Poprad – Tatry, </w:t>
      </w:r>
      <w:proofErr w:type="spellStart"/>
      <w:r w:rsidR="001E3ECA">
        <w:t>a.s</w:t>
      </w:r>
      <w:proofErr w:type="spellEnd"/>
      <w:r w:rsidR="001E3ECA">
        <w:t xml:space="preserve">. </w:t>
      </w:r>
      <w:r w:rsidR="00DB0600">
        <w:t>(</w:t>
      </w:r>
      <w:r w:rsidR="001E3ECA">
        <w:t>odvolaný z verejnej funkcie 20.2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1E3ECA">
        <w:t xml:space="preserve">Jozefovi Beňovi, bývalému členovi dozornej rady Letiska Poprad – Tatry, </w:t>
      </w:r>
      <w:proofErr w:type="spellStart"/>
      <w:r w:rsidR="001E3ECA">
        <w:t>a.</w:t>
      </w:r>
      <w:bookmarkStart w:id="0" w:name="_GoBack"/>
      <w:bookmarkEnd w:id="0"/>
      <w:r w:rsidR="001E3ECA">
        <w:t>s</w:t>
      </w:r>
      <w:proofErr w:type="spellEnd"/>
      <w:r w:rsidR="001E3ECA">
        <w:t>.</w:t>
      </w:r>
      <w:r w:rsidR="001E3ECA" w:rsidRPr="00110B7E">
        <w:t xml:space="preserve"> </w:t>
      </w:r>
      <w:r w:rsidR="001E3ECA">
        <w:br/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1E3ECA">
        <w:t>19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3ECA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1EAD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B78A8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BCDCD4-4CD5-40BB-AF22-A07AD1E2B4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</TotalTime>
  <Pages>1</Pages>
  <Words>317</Words>
  <Characters>2020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Maronová, Renáta, Mgr.</cp:lastModifiedBy>
  <cp:revision>57</cp:revision>
  <cp:lastPrinted>2025-06-18T14:45:00Z</cp:lastPrinted>
  <dcterms:created xsi:type="dcterms:W3CDTF">2021-09-24T06:29:00Z</dcterms:created>
  <dcterms:modified xsi:type="dcterms:W3CDTF">2025-06-18T14:45:00Z</dcterms:modified>
</cp:coreProperties>
</file>